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C795D91" w:rsidR="00661C78" w:rsidRDefault="00574FD3">
      <w:r>
        <w:rPr>
          <w:noProof/>
        </w:rPr>
        <w:drawing>
          <wp:inline distT="0" distB="0" distL="0" distR="0" wp14:anchorId="432EFA5F" wp14:editId="5601C1E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74FD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